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z Spenc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enc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 South Maple Street Mount Prospe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zannespenc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1026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oi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